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9705183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52347">
        <w:rPr>
          <w:b/>
          <w:sz w:val="20"/>
          <w:szCs w:val="20"/>
        </w:rPr>
        <w:t>Yough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A8E0D6D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452347">
        <w:rPr>
          <w:b/>
          <w:sz w:val="20"/>
          <w:szCs w:val="20"/>
        </w:rPr>
        <w:t>107-65-89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09748C2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452347">
        <w:rPr>
          <w:b/>
          <w:sz w:val="20"/>
          <w:szCs w:val="20"/>
        </w:rPr>
        <w:t>May 8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0B10735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452347">
        <w:rPr>
          <w:b/>
          <w:sz w:val="20"/>
          <w:szCs w:val="20"/>
        </w:rPr>
        <w:t>May 8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E8345E5" w:rsidR="00223718" w:rsidRPr="00357703" w:rsidRDefault="0045234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C33D4">
        <w:rPr>
          <w:sz w:val="16"/>
          <w:szCs w:val="16"/>
        </w:rPr>
      </w:r>
      <w:r w:rsidR="00FC33D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6F22AC3" w:rsidR="00223718" w:rsidRPr="00357703" w:rsidRDefault="00452347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C33D4">
        <w:rPr>
          <w:sz w:val="16"/>
          <w:szCs w:val="16"/>
        </w:rPr>
      </w:r>
      <w:r w:rsidR="00FC33D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C33D4">
        <w:rPr>
          <w:sz w:val="16"/>
          <w:szCs w:val="16"/>
        </w:rPr>
      </w:r>
      <w:r w:rsidR="00FC33D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C33D4">
        <w:rPr>
          <w:sz w:val="16"/>
          <w:szCs w:val="16"/>
        </w:rPr>
      </w:r>
      <w:r w:rsidR="00FC33D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C33D4">
        <w:rPr>
          <w:sz w:val="16"/>
          <w:szCs w:val="16"/>
        </w:rPr>
      </w:r>
      <w:r w:rsidR="00FC33D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C33D4">
        <w:rPr>
          <w:sz w:val="16"/>
          <w:szCs w:val="16"/>
        </w:rPr>
      </w:r>
      <w:r w:rsidR="00FC33D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C33D4">
        <w:rPr>
          <w:sz w:val="16"/>
          <w:szCs w:val="16"/>
        </w:rPr>
      </w:r>
      <w:r w:rsidR="00FC33D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C33D4">
        <w:rPr>
          <w:sz w:val="16"/>
          <w:szCs w:val="16"/>
        </w:rPr>
      </w:r>
      <w:r w:rsidR="00FC33D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C33D4">
        <w:rPr>
          <w:sz w:val="16"/>
          <w:szCs w:val="16"/>
        </w:rPr>
      </w:r>
      <w:r w:rsidR="00FC33D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C33D4">
        <w:rPr>
          <w:sz w:val="16"/>
          <w:szCs w:val="16"/>
        </w:rPr>
      </w:r>
      <w:r w:rsidR="00FC33D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5CBAD0F1" w:rsidR="00D6151F" w:rsidRDefault="0045234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C33D4">
        <w:rPr>
          <w:sz w:val="16"/>
          <w:szCs w:val="16"/>
        </w:rPr>
      </w:r>
      <w:r w:rsidR="00FC33D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FC33D4">
        <w:rPr>
          <w:sz w:val="16"/>
          <w:szCs w:val="16"/>
        </w:rPr>
      </w:r>
      <w:r w:rsidR="00FC33D4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2AD641B3" w:rsidR="001F288F" w:rsidRPr="00412C7B" w:rsidRDefault="0045234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C33D4">
        <w:rPr>
          <w:sz w:val="16"/>
          <w:szCs w:val="16"/>
        </w:rPr>
      </w:r>
      <w:r w:rsidR="00FC33D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45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2454">
        <w:rPr>
          <w:sz w:val="16"/>
          <w:szCs w:val="16"/>
        </w:rPr>
        <w:instrText xml:space="preserve"> FORMCHECKBOX </w:instrText>
      </w:r>
      <w:r w:rsidR="00FC33D4">
        <w:rPr>
          <w:sz w:val="16"/>
          <w:szCs w:val="16"/>
        </w:rPr>
      </w:r>
      <w:r w:rsidR="00FC33D4">
        <w:rPr>
          <w:sz w:val="16"/>
          <w:szCs w:val="16"/>
        </w:rPr>
        <w:fldChar w:fldCharType="separate"/>
      </w:r>
      <w:r w:rsidR="0038245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4088DA2B" w:rsidR="0079370C" w:rsidRPr="009319BD" w:rsidRDefault="00452347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FC33D4">
              <w:rPr>
                <w:rFonts w:ascii="Calibri" w:hAnsi="Calibri" w:cs="Calibri"/>
              </w:rPr>
            </w:r>
            <w:r w:rsidR="00FC33D4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7777777" w:rsidR="0079370C" w:rsidRPr="00E36FC5" w:rsidRDefault="00915C7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5D267D16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998A30" w14:textId="5272751D" w:rsidR="00452347" w:rsidRPr="00452347" w:rsidRDefault="00452347" w:rsidP="0045234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452347">
              <w:rPr>
                <w:sz w:val="20"/>
                <w:szCs w:val="20"/>
              </w:rPr>
              <w:t>Application determined incorrectly, did not include student income in the determination.</w:t>
            </w:r>
          </w:p>
          <w:p w14:paraId="7D6537C3" w14:textId="457EB45B" w:rsidR="00131897" w:rsidRPr="00452347" w:rsidRDefault="00131897" w:rsidP="00452347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409FA964" w:rsidR="006B7A09" w:rsidRPr="009319BD" w:rsidRDefault="0045234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01379002" w:rsidR="006B7A09" w:rsidRPr="009319BD" w:rsidRDefault="0045234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A46D9A0" w:rsidR="006B7A09" w:rsidRPr="009319BD" w:rsidRDefault="0045234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5367B641" w:rsidR="006B7A09" w:rsidRPr="009319BD" w:rsidRDefault="0045234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AB6C428" w:rsidR="006B7A09" w:rsidRPr="009319BD" w:rsidRDefault="0045234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24516F12" w:rsidR="006B7A09" w:rsidRPr="009319BD" w:rsidRDefault="0045234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4B967287" w:rsidR="006B7A09" w:rsidRPr="009319BD" w:rsidRDefault="0045234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514C0C39" w:rsidR="006B7A09" w:rsidRPr="009319BD" w:rsidRDefault="00452347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4663E9E" w:rsidR="006B7A09" w:rsidRPr="009319BD" w:rsidRDefault="0045234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484A386F" w:rsidR="00D03ED5" w:rsidRPr="009319BD" w:rsidRDefault="0045234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054937A8" w:rsidR="00D03ED5" w:rsidRPr="009319BD" w:rsidRDefault="0045234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218F753B" w:rsidR="00D24103" w:rsidRPr="009319BD" w:rsidRDefault="0045234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C33D4">
              <w:rPr>
                <w:sz w:val="20"/>
                <w:szCs w:val="20"/>
              </w:rPr>
            </w:r>
            <w:r w:rsidR="00FC33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77777777" w:rsidR="00382454" w:rsidRPr="00452347" w:rsidRDefault="00382454" w:rsidP="005A5D89">
            <w:pPr>
              <w:rPr>
                <w:sz w:val="20"/>
                <w:szCs w:val="20"/>
              </w:rPr>
            </w:pPr>
          </w:p>
          <w:p w14:paraId="14AF436E" w14:textId="77777777" w:rsidR="00452347" w:rsidRPr="00452347" w:rsidRDefault="00452347" w:rsidP="0045234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452347">
              <w:rPr>
                <w:sz w:val="20"/>
                <w:szCs w:val="20"/>
              </w:rPr>
              <w:t xml:space="preserve">The Sponsor was organized and prepared for the on-site visit. </w:t>
            </w:r>
          </w:p>
          <w:p w14:paraId="32316776" w14:textId="77777777" w:rsidR="00452347" w:rsidRPr="00452347" w:rsidRDefault="00452347" w:rsidP="0045234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452347">
              <w:rPr>
                <w:sz w:val="20"/>
                <w:szCs w:val="20"/>
              </w:rPr>
              <w:t xml:space="preserve">Any requests for additional information were quickly addressed. </w:t>
            </w:r>
          </w:p>
          <w:p w14:paraId="37A61F8A" w14:textId="77777777" w:rsidR="00452347" w:rsidRPr="00452347" w:rsidRDefault="00452347" w:rsidP="0045234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452347">
              <w:rPr>
                <w:sz w:val="20"/>
                <w:szCs w:val="20"/>
              </w:rPr>
              <w:t xml:space="preserve">Lunch was presented nicely on the day of the meal observation. </w:t>
            </w:r>
          </w:p>
          <w:p w14:paraId="67232AFB" w14:textId="77777777" w:rsidR="00452347" w:rsidRPr="00452347" w:rsidRDefault="00452347" w:rsidP="0045234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452347">
              <w:rPr>
                <w:sz w:val="20"/>
                <w:szCs w:val="20"/>
              </w:rPr>
              <w:t xml:space="preserve">Food was appealing and all areas were clean and maintained well. </w:t>
            </w:r>
          </w:p>
          <w:p w14:paraId="3A11F508" w14:textId="7B14C6FF" w:rsidR="005A5D89" w:rsidRPr="00452347" w:rsidRDefault="00452347" w:rsidP="0045234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452347">
              <w:rPr>
                <w:sz w:val="20"/>
                <w:szCs w:val="20"/>
              </w:rPr>
              <w:t>Staff interacted nicely with students.</w:t>
            </w:r>
          </w:p>
          <w:p w14:paraId="1935C2C2" w14:textId="0A31F85E" w:rsidR="005A5D89" w:rsidRPr="00452347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284FE5CA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452347">
      <w:rPr>
        <w:sz w:val="16"/>
        <w:szCs w:val="16"/>
      </w:rPr>
      <w:t>Yough School District</w:t>
    </w:r>
  </w:p>
  <w:p w14:paraId="360D5ABF" w14:textId="588B4A5B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452347">
      <w:rPr>
        <w:sz w:val="16"/>
        <w:szCs w:val="16"/>
      </w:rPr>
      <w:t>107-65-89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055596A"/>
    <w:multiLevelType w:val="hybridMultilevel"/>
    <w:tmpl w:val="983A5AD6"/>
    <w:lvl w:ilvl="0" w:tplc="A43E462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1"/>
  </w:num>
  <w:num w:numId="4">
    <w:abstractNumId w:val="8"/>
  </w:num>
  <w:num w:numId="5">
    <w:abstractNumId w:val="15"/>
  </w:num>
  <w:num w:numId="6">
    <w:abstractNumId w:val="20"/>
  </w:num>
  <w:num w:numId="7">
    <w:abstractNumId w:val="16"/>
  </w:num>
  <w:num w:numId="8">
    <w:abstractNumId w:val="7"/>
  </w:num>
  <w:num w:numId="9">
    <w:abstractNumId w:val="19"/>
  </w:num>
  <w:num w:numId="10">
    <w:abstractNumId w:val="21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10"/>
  </w:num>
  <w:num w:numId="20">
    <w:abstractNumId w:val="4"/>
  </w:num>
  <w:num w:numId="21">
    <w:abstractNumId w:val="12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Dvy2TtoI5dT7LwDEkY3HRHMBuLwuLs2jugI8geNktjTahYFUNp6BqlXPu0ALWCQpYHw9zhIhTLj8KSQ4o0+jUQ==" w:salt="Oeo77dAjpnPRMXwjLU+Kb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5234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C33D4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2A3A7A-22FB-4CC9-99F6-82E6D020A826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61bb7fe8-5a18-403c-91be-7de2232a3b99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722632D2-29B4-4750-B755-9551DBEDBB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3</Words>
  <Characters>4354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9-07-31T14:35:00Z</cp:lastPrinted>
  <dcterms:created xsi:type="dcterms:W3CDTF">2019-07-31T15:28:00Z</dcterms:created>
  <dcterms:modified xsi:type="dcterms:W3CDTF">2019-07-31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51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